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(…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tal que garantice su continuidad y ejecución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08:16Z</dcterms:created>
  <dcterms:modified xsi:type="dcterms:W3CDTF">2023-05-29T14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